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778A6" w14:textId="39A1CEAD" w:rsidR="003327B8" w:rsidRDefault="00184F68" w:rsidP="00BC2093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ardener</w:t>
      </w:r>
      <w:r w:rsidR="00830A05">
        <w:rPr>
          <w:rFonts w:ascii="Arial" w:hAnsi="Arial" w:cs="Arial"/>
          <w:sz w:val="28"/>
          <w:szCs w:val="28"/>
        </w:rPr>
        <w:t>’</w:t>
      </w:r>
      <w:r>
        <w:rPr>
          <w:rFonts w:ascii="Arial" w:hAnsi="Arial" w:cs="Arial"/>
          <w:sz w:val="28"/>
          <w:szCs w:val="28"/>
        </w:rPr>
        <w:t>s Pathway</w:t>
      </w:r>
      <w:r w:rsidR="006E07C2">
        <w:rPr>
          <w:rFonts w:ascii="Arial" w:hAnsi="Arial" w:cs="Arial"/>
          <w:sz w:val="28"/>
          <w:szCs w:val="28"/>
        </w:rPr>
        <w:t xml:space="preserve"> Committee Meeting</w:t>
      </w:r>
    </w:p>
    <w:p w14:paraId="3D8C3E84" w14:textId="02912B1F" w:rsidR="003A37CA" w:rsidRDefault="006203AB" w:rsidP="00BC2093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</w:t>
      </w:r>
      <w:r w:rsidR="00184F68">
        <w:rPr>
          <w:rFonts w:ascii="Arial" w:hAnsi="Arial" w:cs="Arial"/>
          <w:sz w:val="28"/>
          <w:szCs w:val="28"/>
        </w:rPr>
        <w:t>e</w:t>
      </w:r>
      <w:r>
        <w:rPr>
          <w:rFonts w:ascii="Arial" w:hAnsi="Arial" w:cs="Arial"/>
          <w:sz w:val="28"/>
          <w:szCs w:val="28"/>
        </w:rPr>
        <w:t>dne</w:t>
      </w:r>
      <w:r w:rsidR="00184F68">
        <w:rPr>
          <w:rFonts w:ascii="Arial" w:hAnsi="Arial" w:cs="Arial"/>
          <w:sz w:val="28"/>
          <w:szCs w:val="28"/>
        </w:rPr>
        <w:t xml:space="preserve">sday, </w:t>
      </w:r>
      <w:r w:rsidR="00C642EE">
        <w:rPr>
          <w:rFonts w:ascii="Arial" w:hAnsi="Arial" w:cs="Arial"/>
          <w:sz w:val="28"/>
          <w:szCs w:val="28"/>
        </w:rPr>
        <w:t>May 20</w:t>
      </w:r>
      <w:r w:rsidR="006E07C2">
        <w:rPr>
          <w:rFonts w:ascii="Arial" w:hAnsi="Arial" w:cs="Arial"/>
          <w:sz w:val="28"/>
          <w:szCs w:val="28"/>
        </w:rPr>
        <w:t>, 202</w:t>
      </w:r>
      <w:r w:rsidR="005E2608">
        <w:rPr>
          <w:rFonts w:ascii="Arial" w:hAnsi="Arial" w:cs="Arial"/>
          <w:sz w:val="28"/>
          <w:szCs w:val="28"/>
        </w:rPr>
        <w:t>6</w:t>
      </w:r>
    </w:p>
    <w:p w14:paraId="4847147F" w14:textId="3BC3E189" w:rsidR="006E07C2" w:rsidRDefault="00184F68" w:rsidP="00BC2093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0</w:t>
      </w:r>
      <w:r w:rsidR="006E07C2">
        <w:rPr>
          <w:rFonts w:ascii="Arial" w:hAnsi="Arial" w:cs="Arial"/>
          <w:sz w:val="28"/>
          <w:szCs w:val="28"/>
        </w:rPr>
        <w:t>:00 AM</w:t>
      </w:r>
      <w:r w:rsidR="003A37CA">
        <w:rPr>
          <w:rFonts w:ascii="Arial" w:hAnsi="Arial" w:cs="Arial"/>
          <w:sz w:val="28"/>
          <w:szCs w:val="28"/>
        </w:rPr>
        <w:t xml:space="preserve"> </w:t>
      </w:r>
      <w:r w:rsidR="00EC7F24">
        <w:rPr>
          <w:rFonts w:ascii="Arial" w:hAnsi="Arial" w:cs="Arial"/>
          <w:sz w:val="28"/>
          <w:szCs w:val="28"/>
        </w:rPr>
        <w:t>In-person and</w:t>
      </w:r>
      <w:r w:rsidR="003A37CA">
        <w:rPr>
          <w:rFonts w:ascii="Arial" w:hAnsi="Arial" w:cs="Arial"/>
          <w:sz w:val="28"/>
          <w:szCs w:val="28"/>
        </w:rPr>
        <w:t xml:space="preserve"> Z</w:t>
      </w:r>
      <w:r w:rsidR="00EC7F24">
        <w:rPr>
          <w:rFonts w:ascii="Arial" w:hAnsi="Arial" w:cs="Arial"/>
          <w:sz w:val="28"/>
          <w:szCs w:val="28"/>
        </w:rPr>
        <w:t>oom</w:t>
      </w:r>
    </w:p>
    <w:p w14:paraId="2CD36BFA" w14:textId="2482387E" w:rsidR="0062588E" w:rsidRDefault="00AE0400" w:rsidP="00821447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1CBD768F" w14:textId="77777777" w:rsidR="00323077" w:rsidRDefault="00323077" w:rsidP="00692DD0">
      <w:pPr>
        <w:rPr>
          <w:rFonts w:ascii="Arial" w:hAnsi="Arial" w:cs="Arial"/>
          <w:sz w:val="24"/>
          <w:szCs w:val="24"/>
        </w:rPr>
      </w:pPr>
    </w:p>
    <w:p w14:paraId="2F64B95A" w14:textId="17B47FED" w:rsidR="00DC0BED" w:rsidRDefault="00387218" w:rsidP="00692DD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onsors discussion</w:t>
      </w:r>
    </w:p>
    <w:p w14:paraId="440662AB" w14:textId="77777777" w:rsidR="00387218" w:rsidRDefault="00387218" w:rsidP="00692DD0">
      <w:pPr>
        <w:rPr>
          <w:rFonts w:ascii="Arial" w:hAnsi="Arial" w:cs="Arial"/>
          <w:sz w:val="24"/>
          <w:szCs w:val="24"/>
        </w:rPr>
      </w:pPr>
    </w:p>
    <w:p w14:paraId="0EA02F16" w14:textId="30C3EB01" w:rsidR="00323077" w:rsidRPr="00323077" w:rsidRDefault="00323077" w:rsidP="00323077">
      <w:pPr>
        <w:rPr>
          <w:rFonts w:ascii="Arial" w:hAnsi="Arial" w:cs="Arial"/>
          <w:sz w:val="24"/>
          <w:szCs w:val="24"/>
          <w:u w:val="single"/>
        </w:rPr>
      </w:pPr>
      <w:r w:rsidRPr="00323077">
        <w:rPr>
          <w:rFonts w:ascii="Arial" w:hAnsi="Arial" w:cs="Arial"/>
          <w:sz w:val="24"/>
          <w:szCs w:val="24"/>
          <w:u w:val="single"/>
        </w:rPr>
        <w:t>Gardener’s Pathway 202</w:t>
      </w:r>
      <w:r>
        <w:rPr>
          <w:rFonts w:ascii="Arial" w:hAnsi="Arial" w:cs="Arial"/>
          <w:sz w:val="24"/>
          <w:szCs w:val="24"/>
          <w:u w:val="single"/>
        </w:rPr>
        <w:t>7</w:t>
      </w:r>
    </w:p>
    <w:p w14:paraId="323B11F2" w14:textId="00B89B3C" w:rsidR="00323077" w:rsidRPr="00323077" w:rsidRDefault="00323077" w:rsidP="00323077">
      <w:pPr>
        <w:rPr>
          <w:rFonts w:ascii="Arial" w:hAnsi="Arial" w:cs="Arial"/>
          <w:sz w:val="24"/>
          <w:szCs w:val="24"/>
        </w:rPr>
      </w:pPr>
      <w:r w:rsidRPr="00323077">
        <w:rPr>
          <w:rFonts w:ascii="Arial" w:hAnsi="Arial" w:cs="Arial"/>
          <w:sz w:val="24"/>
          <w:szCs w:val="24"/>
        </w:rPr>
        <w:t xml:space="preserve">Date </w:t>
      </w:r>
      <w:r w:rsidR="009E66EA">
        <w:rPr>
          <w:rFonts w:ascii="Arial" w:hAnsi="Arial" w:cs="Arial"/>
          <w:sz w:val="24"/>
          <w:szCs w:val="24"/>
        </w:rPr>
        <w:t>–</w:t>
      </w:r>
      <w:r w:rsidRPr="00323077">
        <w:rPr>
          <w:rFonts w:ascii="Arial" w:hAnsi="Arial" w:cs="Arial"/>
          <w:sz w:val="24"/>
          <w:szCs w:val="24"/>
        </w:rPr>
        <w:t xml:space="preserve"> </w:t>
      </w:r>
      <w:r w:rsidR="009E66EA">
        <w:rPr>
          <w:rFonts w:ascii="Arial" w:hAnsi="Arial" w:cs="Arial"/>
          <w:sz w:val="24"/>
          <w:szCs w:val="24"/>
        </w:rPr>
        <w:t>Saturday, Feb. 27, 2027</w:t>
      </w:r>
    </w:p>
    <w:p w14:paraId="1D5A4EFE" w14:textId="77777777" w:rsidR="00323077" w:rsidRPr="00323077" w:rsidRDefault="00323077" w:rsidP="00323077">
      <w:pPr>
        <w:rPr>
          <w:rFonts w:ascii="Arial" w:hAnsi="Arial" w:cs="Arial"/>
          <w:sz w:val="24"/>
          <w:szCs w:val="24"/>
        </w:rPr>
      </w:pPr>
      <w:r w:rsidRPr="00323077">
        <w:rPr>
          <w:rFonts w:ascii="Arial" w:hAnsi="Arial" w:cs="Arial"/>
          <w:sz w:val="24"/>
          <w:szCs w:val="24"/>
        </w:rPr>
        <w:t xml:space="preserve">Speaker ideas </w:t>
      </w:r>
    </w:p>
    <w:p w14:paraId="2C9530AE" w14:textId="465755E7" w:rsidR="00323077" w:rsidRPr="00323077" w:rsidRDefault="00323077" w:rsidP="00323077">
      <w:pPr>
        <w:rPr>
          <w:rFonts w:ascii="Arial" w:hAnsi="Arial" w:cs="Arial"/>
          <w:sz w:val="24"/>
          <w:szCs w:val="24"/>
        </w:rPr>
      </w:pPr>
      <w:r w:rsidRPr="00323077">
        <w:rPr>
          <w:rFonts w:ascii="Arial" w:hAnsi="Arial" w:cs="Arial"/>
          <w:sz w:val="24"/>
          <w:szCs w:val="24"/>
        </w:rPr>
        <w:t xml:space="preserve">Keynote </w:t>
      </w:r>
      <w:r w:rsidR="00B16430">
        <w:rPr>
          <w:rFonts w:ascii="Arial" w:hAnsi="Arial" w:cs="Arial"/>
          <w:sz w:val="24"/>
          <w:szCs w:val="24"/>
        </w:rPr>
        <w:t>–</w:t>
      </w:r>
      <w:r w:rsidRPr="00323077">
        <w:rPr>
          <w:rFonts w:ascii="Arial" w:hAnsi="Arial" w:cs="Arial"/>
          <w:sz w:val="24"/>
          <w:szCs w:val="24"/>
        </w:rPr>
        <w:t xml:space="preserve"> </w:t>
      </w:r>
    </w:p>
    <w:p w14:paraId="727944D8" w14:textId="69764FF1" w:rsidR="00323077" w:rsidRPr="00323077" w:rsidRDefault="009E66EA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3153172B" w14:textId="04AF11A1" w:rsidR="00323077" w:rsidRDefault="00323077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07AEE33C" w14:textId="77777777" w:rsidR="00323077" w:rsidRPr="00323077" w:rsidRDefault="00323077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5B502F04" w14:textId="77777777" w:rsidR="00323077" w:rsidRPr="00323077" w:rsidRDefault="00323077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2E288B77" w14:textId="77777777" w:rsidR="00323077" w:rsidRPr="00323077" w:rsidRDefault="00323077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647B13FE" w14:textId="77777777" w:rsidR="00323077" w:rsidRPr="00323077" w:rsidRDefault="00323077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7D45110D" w14:textId="77777777" w:rsidR="00323077" w:rsidRPr="009E66EA" w:rsidRDefault="00323077" w:rsidP="009E66EA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5DAC2B63" w14:textId="77777777" w:rsidR="00323077" w:rsidRPr="00323077" w:rsidRDefault="00323077" w:rsidP="00323077">
      <w:pPr>
        <w:rPr>
          <w:rFonts w:ascii="Arial" w:hAnsi="Arial" w:cs="Arial"/>
          <w:sz w:val="24"/>
          <w:szCs w:val="24"/>
        </w:rPr>
      </w:pPr>
      <w:r w:rsidRPr="00323077">
        <w:rPr>
          <w:rFonts w:ascii="Arial" w:hAnsi="Arial" w:cs="Arial"/>
          <w:sz w:val="24"/>
          <w:szCs w:val="24"/>
        </w:rPr>
        <w:t>Topic ideas</w:t>
      </w:r>
    </w:p>
    <w:p w14:paraId="310964FC" w14:textId="303F79BF" w:rsidR="00323077" w:rsidRDefault="009E66EA" w:rsidP="0032307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nter Sowing – Erin</w:t>
      </w:r>
      <w:r w:rsidR="005A1F72">
        <w:rPr>
          <w:rFonts w:ascii="Arial" w:hAnsi="Arial" w:cs="Arial"/>
          <w:sz w:val="24"/>
          <w:szCs w:val="24"/>
        </w:rPr>
        <w:t xml:space="preserve"> McNeal (Jane contact)</w:t>
      </w:r>
    </w:p>
    <w:p w14:paraId="6AE5D1E8" w14:textId="54305871" w:rsidR="009E66EA" w:rsidRPr="00323077" w:rsidRDefault="009E66EA" w:rsidP="0032307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on Plant Diseases</w:t>
      </w:r>
      <w:r w:rsidR="005A1F72">
        <w:rPr>
          <w:rFonts w:ascii="Arial" w:hAnsi="Arial" w:cs="Arial"/>
          <w:sz w:val="24"/>
          <w:szCs w:val="24"/>
        </w:rPr>
        <w:t xml:space="preserve"> (Connie ask Candice)</w:t>
      </w:r>
    </w:p>
    <w:p w14:paraId="5073E03A" w14:textId="36B7156E" w:rsidR="00323077" w:rsidRPr="00323077" w:rsidRDefault="009E66EA" w:rsidP="0032307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ke and take (Lavendar, Air plants, </w:t>
      </w:r>
      <w:r w:rsidR="005A1F72">
        <w:rPr>
          <w:rFonts w:ascii="Arial" w:hAnsi="Arial" w:cs="Arial"/>
          <w:sz w:val="24"/>
          <w:szCs w:val="24"/>
        </w:rPr>
        <w:t>Bee Hotel</w:t>
      </w:r>
      <w:r>
        <w:rPr>
          <w:rFonts w:ascii="Arial" w:hAnsi="Arial" w:cs="Arial"/>
          <w:sz w:val="24"/>
          <w:szCs w:val="24"/>
        </w:rPr>
        <w:t>)</w:t>
      </w:r>
    </w:p>
    <w:p w14:paraId="086DF242" w14:textId="140ED8EF" w:rsidR="00323077" w:rsidRPr="00323077" w:rsidRDefault="009E66EA" w:rsidP="0032307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cculents</w:t>
      </w:r>
      <w:r w:rsidR="00B16430">
        <w:rPr>
          <w:rFonts w:ascii="Arial" w:hAnsi="Arial" w:cs="Arial"/>
          <w:sz w:val="24"/>
          <w:szCs w:val="24"/>
        </w:rPr>
        <w:t>/rock gardens</w:t>
      </w:r>
      <w:r w:rsidR="005A1F72">
        <w:rPr>
          <w:rFonts w:ascii="Arial" w:hAnsi="Arial" w:cs="Arial"/>
          <w:sz w:val="24"/>
          <w:szCs w:val="24"/>
        </w:rPr>
        <w:t xml:space="preserve"> – Heinz? (Jane contact)</w:t>
      </w:r>
    </w:p>
    <w:p w14:paraId="225B8C1A" w14:textId="70CBB62C" w:rsidR="00323077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il, fertilizer, Ph amendments</w:t>
      </w:r>
      <w:r w:rsidR="005A1F72">
        <w:rPr>
          <w:rFonts w:ascii="Arial" w:hAnsi="Arial" w:cs="Arial"/>
          <w:sz w:val="24"/>
          <w:szCs w:val="24"/>
        </w:rPr>
        <w:t xml:space="preserve">, seed starter re-using </w:t>
      </w:r>
      <w:proofErr w:type="spellStart"/>
      <w:r w:rsidR="005A1F72">
        <w:rPr>
          <w:rFonts w:ascii="Arial" w:hAnsi="Arial" w:cs="Arial"/>
          <w:sz w:val="24"/>
          <w:szCs w:val="24"/>
        </w:rPr>
        <w:t>contatiner</w:t>
      </w:r>
      <w:proofErr w:type="spellEnd"/>
      <w:r w:rsidR="005A1F72">
        <w:rPr>
          <w:rFonts w:ascii="Arial" w:hAnsi="Arial" w:cs="Arial"/>
          <w:sz w:val="24"/>
          <w:szCs w:val="24"/>
        </w:rPr>
        <w:t xml:space="preserve"> soil, substitutes for peat moss) – Dean Johnson? (Connie contact)</w:t>
      </w:r>
    </w:p>
    <w:p w14:paraId="042D768A" w14:textId="56466099" w:rsidR="009E66EA" w:rsidRDefault="009E66EA" w:rsidP="00262AE6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osting</w:t>
      </w:r>
      <w:r w:rsidR="005A1F72">
        <w:rPr>
          <w:rFonts w:ascii="Arial" w:hAnsi="Arial" w:cs="Arial"/>
          <w:sz w:val="24"/>
          <w:szCs w:val="24"/>
        </w:rPr>
        <w:t xml:space="preserve"> (Peggy sometime)</w:t>
      </w:r>
    </w:p>
    <w:p w14:paraId="6A191422" w14:textId="26C2CE82" w:rsidR="005A1F72" w:rsidRDefault="005A1F72" w:rsidP="005A1F7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5A1F72">
        <w:rPr>
          <w:rFonts w:ascii="Arial" w:hAnsi="Arial" w:cs="Arial"/>
          <w:sz w:val="24"/>
          <w:szCs w:val="24"/>
        </w:rPr>
        <w:t>N.I. Worm Farm (Connie contact 2027 or 2028)</w:t>
      </w:r>
    </w:p>
    <w:p w14:paraId="317F4A80" w14:textId="40938AC4" w:rsidR="005A1F72" w:rsidRDefault="005A1F72" w:rsidP="005A1F72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ble Landscapes/Garlic (Karen Irwin- not 2027)</w:t>
      </w:r>
    </w:p>
    <w:p w14:paraId="374FFC82" w14:textId="2056A4CA" w:rsidR="00AD110A" w:rsidRPr="005A1F72" w:rsidRDefault="00AD110A" w:rsidP="005A1F72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m Hartmann – (Connie contact)</w:t>
      </w:r>
    </w:p>
    <w:p w14:paraId="76C6CF3C" w14:textId="45BFEE3D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ives</w:t>
      </w:r>
    </w:p>
    <w:p w14:paraId="40F77536" w14:textId="189C7C40" w:rsidR="009E66EA" w:rsidRDefault="00B16430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</w:t>
      </w:r>
      <w:r w:rsidR="009E66EA">
        <w:rPr>
          <w:rFonts w:ascii="Arial" w:hAnsi="Arial" w:cs="Arial"/>
          <w:sz w:val="24"/>
          <w:szCs w:val="24"/>
        </w:rPr>
        <w:t>rden Design</w:t>
      </w:r>
      <w:r w:rsidR="005A1F72">
        <w:rPr>
          <w:rFonts w:ascii="Arial" w:hAnsi="Arial" w:cs="Arial"/>
          <w:sz w:val="24"/>
          <w:szCs w:val="24"/>
        </w:rPr>
        <w:t xml:space="preserve"> - Megan P. (Wasco - $250) or Catherine Marsh or Blumen Gardens</w:t>
      </w:r>
    </w:p>
    <w:p w14:paraId="007CE65C" w14:textId="733AF6A2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useplants</w:t>
      </w:r>
      <w:r w:rsidR="005A1F72">
        <w:rPr>
          <w:rFonts w:ascii="Arial" w:hAnsi="Arial" w:cs="Arial"/>
          <w:sz w:val="24"/>
          <w:szCs w:val="24"/>
        </w:rPr>
        <w:t xml:space="preserve"> - </w:t>
      </w:r>
      <w:r w:rsidR="005A1F72" w:rsidRPr="005A1F72">
        <w:rPr>
          <w:rFonts w:ascii="Arial" w:hAnsi="Arial" w:cs="Arial"/>
          <w:sz w:val="24"/>
          <w:szCs w:val="24"/>
        </w:rPr>
        <w:t>Troy – across from Jewel</w:t>
      </w:r>
    </w:p>
    <w:p w14:paraId="2143A235" w14:textId="6A9E5D8B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ainer Gardening</w:t>
      </w:r>
    </w:p>
    <w:p w14:paraId="07FF86B5" w14:textId="283C85D4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Locally Grown Food</w:t>
      </w:r>
    </w:p>
    <w:p w14:paraId="1A7E16E1" w14:textId="20E80DC1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lbs</w:t>
      </w:r>
    </w:p>
    <w:p w14:paraId="029BBF8A" w14:textId="3331ABCD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uit Trees</w:t>
      </w:r>
    </w:p>
    <w:p w14:paraId="61AF3490" w14:textId="0AE0CC49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nes in garden</w:t>
      </w:r>
    </w:p>
    <w:p w14:paraId="2D534610" w14:textId="30363813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grated pest management</w:t>
      </w:r>
    </w:p>
    <w:p w14:paraId="6EC58619" w14:textId="6EB9C8B4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rden microclimate</w:t>
      </w:r>
    </w:p>
    <w:p w14:paraId="3508D9DD" w14:textId="253B1CF4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op rotation</w:t>
      </w:r>
    </w:p>
    <w:p w14:paraId="12B057B5" w14:textId="77163F67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hlias</w:t>
      </w:r>
    </w:p>
    <w:p w14:paraId="19919F3C" w14:textId="4A768BCD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aling with slugs</w:t>
      </w:r>
    </w:p>
    <w:p w14:paraId="23E8E91D" w14:textId="27586CCB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oundcovers</w:t>
      </w:r>
    </w:p>
    <w:p w14:paraId="20CA4826" w14:textId="09A004C1" w:rsidR="009E66EA" w:rsidRP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ulch</w:t>
      </w:r>
    </w:p>
    <w:p w14:paraId="4226B712" w14:textId="77777777" w:rsidR="00323077" w:rsidRPr="00692DD0" w:rsidRDefault="00323077" w:rsidP="00692DD0">
      <w:pPr>
        <w:rPr>
          <w:rFonts w:ascii="Arial" w:hAnsi="Arial" w:cs="Arial"/>
          <w:sz w:val="24"/>
          <w:szCs w:val="24"/>
        </w:rPr>
      </w:pPr>
    </w:p>
    <w:p w14:paraId="45D448B4" w14:textId="0E222C75" w:rsidR="005A50CA" w:rsidRDefault="005B6DEC" w:rsidP="00832887">
      <w:pPr>
        <w:rPr>
          <w:rFonts w:ascii="Arial" w:hAnsi="Arial" w:cs="Arial"/>
          <w:sz w:val="24"/>
          <w:szCs w:val="24"/>
        </w:rPr>
      </w:pPr>
      <w:r w:rsidRPr="00701C2A">
        <w:rPr>
          <w:rFonts w:ascii="Arial" w:hAnsi="Arial" w:cs="Arial"/>
          <w:sz w:val="24"/>
          <w:szCs w:val="24"/>
        </w:rPr>
        <w:t>Next</w:t>
      </w:r>
      <w:r w:rsidR="00701C2A">
        <w:rPr>
          <w:rFonts w:ascii="Arial" w:hAnsi="Arial" w:cs="Arial"/>
          <w:sz w:val="24"/>
          <w:szCs w:val="24"/>
        </w:rPr>
        <w:t xml:space="preserve"> meeting </w:t>
      </w:r>
      <w:r w:rsidR="00CF2C6F">
        <w:rPr>
          <w:rFonts w:ascii="Arial" w:hAnsi="Arial" w:cs="Arial"/>
          <w:sz w:val="24"/>
          <w:szCs w:val="24"/>
        </w:rPr>
        <w:t>–</w:t>
      </w:r>
      <w:r w:rsidR="00701C2A">
        <w:rPr>
          <w:rFonts w:ascii="Arial" w:hAnsi="Arial" w:cs="Arial"/>
          <w:sz w:val="24"/>
          <w:szCs w:val="24"/>
        </w:rPr>
        <w:t xml:space="preserve"> </w:t>
      </w:r>
      <w:r w:rsidR="00AC2590">
        <w:rPr>
          <w:rFonts w:ascii="Arial" w:hAnsi="Arial" w:cs="Arial"/>
          <w:sz w:val="24"/>
          <w:szCs w:val="24"/>
        </w:rPr>
        <w:t xml:space="preserve">Wednesday, </w:t>
      </w:r>
      <w:r w:rsidR="00C642EE">
        <w:rPr>
          <w:rFonts w:ascii="Arial" w:hAnsi="Arial" w:cs="Arial"/>
          <w:sz w:val="24"/>
          <w:szCs w:val="24"/>
        </w:rPr>
        <w:t>June 17</w:t>
      </w:r>
      <w:r w:rsidR="00AC2590">
        <w:rPr>
          <w:rFonts w:ascii="Arial" w:hAnsi="Arial" w:cs="Arial"/>
          <w:sz w:val="24"/>
          <w:szCs w:val="24"/>
        </w:rPr>
        <w:t>, 202</w:t>
      </w:r>
      <w:r w:rsidR="007A04F2">
        <w:rPr>
          <w:rFonts w:ascii="Arial" w:hAnsi="Arial" w:cs="Arial"/>
          <w:sz w:val="24"/>
          <w:szCs w:val="24"/>
        </w:rPr>
        <w:t>6</w:t>
      </w:r>
      <w:r w:rsidR="00AC2590">
        <w:rPr>
          <w:rFonts w:ascii="Arial" w:hAnsi="Arial" w:cs="Arial"/>
          <w:sz w:val="24"/>
          <w:szCs w:val="24"/>
        </w:rPr>
        <w:t xml:space="preserve"> @ 10:00 AM</w:t>
      </w:r>
    </w:p>
    <w:sectPr w:rsidR="005A50CA" w:rsidSect="00227E8C">
      <w:pgSz w:w="12240" w:h="15840"/>
      <w:pgMar w:top="576" w:right="576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F64F4"/>
    <w:multiLevelType w:val="hybridMultilevel"/>
    <w:tmpl w:val="45D43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1D191A"/>
    <w:multiLevelType w:val="hybridMultilevel"/>
    <w:tmpl w:val="FA4A6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724A80"/>
    <w:multiLevelType w:val="hybridMultilevel"/>
    <w:tmpl w:val="8AAA1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35478C"/>
    <w:multiLevelType w:val="hybridMultilevel"/>
    <w:tmpl w:val="F6CECB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35A06"/>
    <w:multiLevelType w:val="hybridMultilevel"/>
    <w:tmpl w:val="A8C29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27C03"/>
    <w:multiLevelType w:val="hybridMultilevel"/>
    <w:tmpl w:val="F1B088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D02AD"/>
    <w:multiLevelType w:val="hybridMultilevel"/>
    <w:tmpl w:val="47F280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114"/>
    <w:multiLevelType w:val="hybridMultilevel"/>
    <w:tmpl w:val="F6863A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70FE0"/>
    <w:multiLevelType w:val="hybridMultilevel"/>
    <w:tmpl w:val="D6D2EC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94585F"/>
    <w:multiLevelType w:val="hybridMultilevel"/>
    <w:tmpl w:val="AEB6F8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A7F4F"/>
    <w:multiLevelType w:val="hybridMultilevel"/>
    <w:tmpl w:val="8A542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D13967"/>
    <w:multiLevelType w:val="hybridMultilevel"/>
    <w:tmpl w:val="E77CF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9E660A"/>
    <w:multiLevelType w:val="hybridMultilevel"/>
    <w:tmpl w:val="B7ACD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F940BA"/>
    <w:multiLevelType w:val="hybridMultilevel"/>
    <w:tmpl w:val="D92C2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4287E"/>
    <w:multiLevelType w:val="hybridMultilevel"/>
    <w:tmpl w:val="47F85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E45E32"/>
    <w:multiLevelType w:val="hybridMultilevel"/>
    <w:tmpl w:val="D736C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954E68"/>
    <w:multiLevelType w:val="hybridMultilevel"/>
    <w:tmpl w:val="5B82E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D0B5A"/>
    <w:multiLevelType w:val="hybridMultilevel"/>
    <w:tmpl w:val="489CD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30ABE"/>
    <w:multiLevelType w:val="hybridMultilevel"/>
    <w:tmpl w:val="BF1C2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020991">
    <w:abstractNumId w:val="6"/>
  </w:num>
  <w:num w:numId="2" w16cid:durableId="388307613">
    <w:abstractNumId w:val="5"/>
  </w:num>
  <w:num w:numId="3" w16cid:durableId="1245333268">
    <w:abstractNumId w:val="11"/>
  </w:num>
  <w:num w:numId="4" w16cid:durableId="1216158860">
    <w:abstractNumId w:val="12"/>
  </w:num>
  <w:num w:numId="5" w16cid:durableId="1721051979">
    <w:abstractNumId w:val="18"/>
  </w:num>
  <w:num w:numId="6" w16cid:durableId="1724324491">
    <w:abstractNumId w:val="1"/>
  </w:num>
  <w:num w:numId="7" w16cid:durableId="917666681">
    <w:abstractNumId w:val="13"/>
  </w:num>
  <w:num w:numId="8" w16cid:durableId="692147014">
    <w:abstractNumId w:val="14"/>
  </w:num>
  <w:num w:numId="9" w16cid:durableId="2087261006">
    <w:abstractNumId w:val="15"/>
  </w:num>
  <w:num w:numId="10" w16cid:durableId="1749233411">
    <w:abstractNumId w:val="16"/>
  </w:num>
  <w:num w:numId="11" w16cid:durableId="1487547317">
    <w:abstractNumId w:val="4"/>
  </w:num>
  <w:num w:numId="12" w16cid:durableId="288976344">
    <w:abstractNumId w:val="17"/>
  </w:num>
  <w:num w:numId="13" w16cid:durableId="861864247">
    <w:abstractNumId w:val="2"/>
  </w:num>
  <w:num w:numId="14" w16cid:durableId="852374343">
    <w:abstractNumId w:val="3"/>
  </w:num>
  <w:num w:numId="15" w16cid:durableId="1301153186">
    <w:abstractNumId w:val="7"/>
  </w:num>
  <w:num w:numId="16" w16cid:durableId="1569456916">
    <w:abstractNumId w:val="9"/>
  </w:num>
  <w:num w:numId="17" w16cid:durableId="2015960248">
    <w:abstractNumId w:val="0"/>
  </w:num>
  <w:num w:numId="18" w16cid:durableId="715473274">
    <w:abstractNumId w:val="10"/>
  </w:num>
  <w:num w:numId="19" w16cid:durableId="709888203">
    <w:abstractNumId w:val="8"/>
  </w:num>
  <w:num w:numId="20" w16cid:durableId="206772707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476457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zNzUzNDY3MjcyMbNQ0lEKTi0uzszPAykwrAUAoTJIeSwAAAA="/>
  </w:docVars>
  <w:rsids>
    <w:rsidRoot w:val="006E07C2"/>
    <w:rsid w:val="000140E2"/>
    <w:rsid w:val="00014F42"/>
    <w:rsid w:val="0001685A"/>
    <w:rsid w:val="0004623F"/>
    <w:rsid w:val="00084C0B"/>
    <w:rsid w:val="000A1CC1"/>
    <w:rsid w:val="000B6867"/>
    <w:rsid w:val="000D3B29"/>
    <w:rsid w:val="000E5589"/>
    <w:rsid w:val="00124AF7"/>
    <w:rsid w:val="001255CB"/>
    <w:rsid w:val="001416B7"/>
    <w:rsid w:val="00157374"/>
    <w:rsid w:val="001831A4"/>
    <w:rsid w:val="00183308"/>
    <w:rsid w:val="00184F68"/>
    <w:rsid w:val="00186D9C"/>
    <w:rsid w:val="001B20B7"/>
    <w:rsid w:val="001E4082"/>
    <w:rsid w:val="0020469F"/>
    <w:rsid w:val="0022422E"/>
    <w:rsid w:val="00227E8C"/>
    <w:rsid w:val="00235C30"/>
    <w:rsid w:val="00253832"/>
    <w:rsid w:val="002606DB"/>
    <w:rsid w:val="00262AE6"/>
    <w:rsid w:val="002673F6"/>
    <w:rsid w:val="00276A81"/>
    <w:rsid w:val="00291DBD"/>
    <w:rsid w:val="00293B8A"/>
    <w:rsid w:val="002A662C"/>
    <w:rsid w:val="002B3EB5"/>
    <w:rsid w:val="002C6083"/>
    <w:rsid w:val="002D2DEC"/>
    <w:rsid w:val="002D67BC"/>
    <w:rsid w:val="002E7D8F"/>
    <w:rsid w:val="00300804"/>
    <w:rsid w:val="00311E21"/>
    <w:rsid w:val="00323077"/>
    <w:rsid w:val="003327B8"/>
    <w:rsid w:val="00350E83"/>
    <w:rsid w:val="003518DC"/>
    <w:rsid w:val="003546EC"/>
    <w:rsid w:val="0037596F"/>
    <w:rsid w:val="00387218"/>
    <w:rsid w:val="0039685A"/>
    <w:rsid w:val="003A0BE3"/>
    <w:rsid w:val="003A37CA"/>
    <w:rsid w:val="003D2267"/>
    <w:rsid w:val="00406B4E"/>
    <w:rsid w:val="00411D0B"/>
    <w:rsid w:val="00413993"/>
    <w:rsid w:val="0042447C"/>
    <w:rsid w:val="00465526"/>
    <w:rsid w:val="00465AB6"/>
    <w:rsid w:val="00475BC4"/>
    <w:rsid w:val="004C6F29"/>
    <w:rsid w:val="004D4193"/>
    <w:rsid w:val="004E2BBF"/>
    <w:rsid w:val="004E4262"/>
    <w:rsid w:val="00545384"/>
    <w:rsid w:val="005A1F72"/>
    <w:rsid w:val="005A28CE"/>
    <w:rsid w:val="005A50CA"/>
    <w:rsid w:val="005B6DEC"/>
    <w:rsid w:val="005E2608"/>
    <w:rsid w:val="005F3B84"/>
    <w:rsid w:val="0060543D"/>
    <w:rsid w:val="006203AB"/>
    <w:rsid w:val="0062588E"/>
    <w:rsid w:val="00632099"/>
    <w:rsid w:val="006353AD"/>
    <w:rsid w:val="006541ED"/>
    <w:rsid w:val="00676976"/>
    <w:rsid w:val="00677DEF"/>
    <w:rsid w:val="00692DD0"/>
    <w:rsid w:val="006E07C2"/>
    <w:rsid w:val="006F0621"/>
    <w:rsid w:val="00701C2A"/>
    <w:rsid w:val="0072321C"/>
    <w:rsid w:val="00746354"/>
    <w:rsid w:val="0076233B"/>
    <w:rsid w:val="00780F96"/>
    <w:rsid w:val="00783A73"/>
    <w:rsid w:val="007A04F2"/>
    <w:rsid w:val="007A4F99"/>
    <w:rsid w:val="007B59D7"/>
    <w:rsid w:val="007E1E84"/>
    <w:rsid w:val="007E326C"/>
    <w:rsid w:val="00802739"/>
    <w:rsid w:val="00821447"/>
    <w:rsid w:val="00825E60"/>
    <w:rsid w:val="00830A05"/>
    <w:rsid w:val="00832887"/>
    <w:rsid w:val="00887413"/>
    <w:rsid w:val="008A2488"/>
    <w:rsid w:val="008A6897"/>
    <w:rsid w:val="008A6B16"/>
    <w:rsid w:val="008E0461"/>
    <w:rsid w:val="008E6AAB"/>
    <w:rsid w:val="008F1D87"/>
    <w:rsid w:val="008F4A73"/>
    <w:rsid w:val="008F5029"/>
    <w:rsid w:val="0092715E"/>
    <w:rsid w:val="0094120E"/>
    <w:rsid w:val="00943BC1"/>
    <w:rsid w:val="00951A1A"/>
    <w:rsid w:val="00971763"/>
    <w:rsid w:val="009918EE"/>
    <w:rsid w:val="00993AD9"/>
    <w:rsid w:val="00993AE1"/>
    <w:rsid w:val="009B16D8"/>
    <w:rsid w:val="009C049E"/>
    <w:rsid w:val="009D1D20"/>
    <w:rsid w:val="009E66EA"/>
    <w:rsid w:val="00A040BD"/>
    <w:rsid w:val="00A24FC1"/>
    <w:rsid w:val="00A25119"/>
    <w:rsid w:val="00A271E9"/>
    <w:rsid w:val="00A31A20"/>
    <w:rsid w:val="00A3679D"/>
    <w:rsid w:val="00A53173"/>
    <w:rsid w:val="00A544C1"/>
    <w:rsid w:val="00A55C14"/>
    <w:rsid w:val="00A936CE"/>
    <w:rsid w:val="00AC2590"/>
    <w:rsid w:val="00AD110A"/>
    <w:rsid w:val="00AE0400"/>
    <w:rsid w:val="00AF1C23"/>
    <w:rsid w:val="00B1110C"/>
    <w:rsid w:val="00B14CF1"/>
    <w:rsid w:val="00B16430"/>
    <w:rsid w:val="00B45546"/>
    <w:rsid w:val="00B53522"/>
    <w:rsid w:val="00B556C7"/>
    <w:rsid w:val="00B66055"/>
    <w:rsid w:val="00B92486"/>
    <w:rsid w:val="00BB0020"/>
    <w:rsid w:val="00BC2093"/>
    <w:rsid w:val="00BD2189"/>
    <w:rsid w:val="00BF18BA"/>
    <w:rsid w:val="00C064C7"/>
    <w:rsid w:val="00C642EE"/>
    <w:rsid w:val="00C70FD1"/>
    <w:rsid w:val="00CB5BF8"/>
    <w:rsid w:val="00CB5E61"/>
    <w:rsid w:val="00CF2C6F"/>
    <w:rsid w:val="00CF325B"/>
    <w:rsid w:val="00CF741E"/>
    <w:rsid w:val="00D24F61"/>
    <w:rsid w:val="00D26D58"/>
    <w:rsid w:val="00D442DD"/>
    <w:rsid w:val="00D739F2"/>
    <w:rsid w:val="00D75401"/>
    <w:rsid w:val="00D92341"/>
    <w:rsid w:val="00DC03EE"/>
    <w:rsid w:val="00DC0BED"/>
    <w:rsid w:val="00E109B0"/>
    <w:rsid w:val="00E127A4"/>
    <w:rsid w:val="00E20B0B"/>
    <w:rsid w:val="00E34209"/>
    <w:rsid w:val="00E404CA"/>
    <w:rsid w:val="00E4197C"/>
    <w:rsid w:val="00E7332D"/>
    <w:rsid w:val="00E743C7"/>
    <w:rsid w:val="00EC04D1"/>
    <w:rsid w:val="00EC7F24"/>
    <w:rsid w:val="00EE721B"/>
    <w:rsid w:val="00F358B3"/>
    <w:rsid w:val="00F610CC"/>
    <w:rsid w:val="00F75112"/>
    <w:rsid w:val="00F93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AF49E"/>
  <w15:chartTrackingRefBased/>
  <w15:docId w15:val="{135A4AFE-3A8B-4F90-8621-5BD7D4648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7C2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62588E"/>
    <w:rPr>
      <w:i/>
      <w:iCs/>
    </w:rPr>
  </w:style>
  <w:style w:type="table" w:styleId="TableGrid">
    <w:name w:val="Table Grid"/>
    <w:basedOn w:val="TableNormal"/>
    <w:uiPriority w:val="39"/>
    <w:rsid w:val="005A5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8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el, Constance A</dc:creator>
  <cp:keywords/>
  <dc:description/>
  <cp:lastModifiedBy>Schwarz, Teresa</cp:lastModifiedBy>
  <cp:revision>2</cp:revision>
  <cp:lastPrinted>2026-05-19T14:47:00Z</cp:lastPrinted>
  <dcterms:created xsi:type="dcterms:W3CDTF">2026-05-19T14:47:00Z</dcterms:created>
  <dcterms:modified xsi:type="dcterms:W3CDTF">2026-05-1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76d873-16e9-44f7-9c10-6c0ff1d661b8</vt:lpwstr>
  </property>
</Properties>
</file>